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X6ad9a15715591e1f0def458f946797048bd9551"/>
    <w:p>
      <w:pPr>
        <w:pStyle w:val="Heading1"/>
      </w:pPr>
      <w:r>
        <w:t xml:space="preserve">Internship Application Letter for Mechatronics Engineer Position</w:t>
      </w:r>
    </w:p>
    <w:p>
      <w:pPr>
        <w:pStyle w:val="FirstParagraph"/>
      </w:pPr>
      <w:r>
        <w:t xml:space="preserve">Riyadh, Saudi Arabia • [Date]</w:t>
      </w:r>
    </w:p>
    <w:bookmarkEnd w:id="20"/>
    <w:p>
      <w:pPr>
        <w:pStyle w:val="BodyText"/>
      </w:pPr>
      <w:r>
        <w:t xml:space="preserve">Human Resources Department</w:t>
      </w:r>
    </w:p>
    <w:p>
      <w:pPr>
        <w:pStyle w:val="BodyText"/>
      </w:pPr>
      <w:r>
        <w:t xml:space="preserve">[Company Name]</w:t>
      </w:r>
    </w:p>
    <w:p>
      <w:pPr>
        <w:pStyle w:val="BodyText"/>
      </w:pPr>
      <w:r>
        <w:t xml:space="preserve">Business District, Riyadh</w:t>
      </w:r>
    </w:p>
    <w:p>
      <w:pPr>
        <w:pStyle w:val="BodyText"/>
      </w:pPr>
      <w:r>
        <w:t xml:space="preserve">Saudi Arabia</w:t>
      </w:r>
    </w:p>
    <w:bookmarkStart w:id="21" w:name="Xdac46f4bd080d5f73205a52c93a9db7cb824ecc"/>
    <w:p>
      <w:pPr>
        <w:pStyle w:val="Heading2"/>
      </w:pPr>
      <w:r>
        <w:t xml:space="preserve">Subject: Application for Mechatronics Engineer Internship at [Company Name] in Riyadh, Saudi Arabia</w:t>
      </w:r>
    </w:p>
    <w:p>
      <w:pPr>
        <w:pStyle w:val="FirstParagraph"/>
      </w:pPr>
      <w:r>
        <w:t xml:space="preserve">Dear Hiring Manager,</w:t>
      </w:r>
    </w:p>
    <w:p>
      <w:pPr>
        <w:pStyle w:val="BodyText"/>
      </w:pPr>
      <w:r>
        <w:t xml:space="preserve">I am writing with profound enthusiasm to submit my Internship Application Letter for the Mechatronics Engineer Internship position at [Company Name] in Riyadh, Saudi Arabia. As a highly motivated final-year Mechatronics Engineering student at King Saud University, I have dedicated my academic journey to mastering the interdisciplinary fusion of mechanical systems, electronics, and computer science – precisely the expertise required to advance innovation within Saudi Arabia's rapidly evolving industrial landscape. My aspiration to contribute meaningfully to Vision 2030’s technological transformation has led me specifically to target internships in Riyadh, where cutting-edge manufacturing and automation hubs are reshaping the Kingdom’s economic future.</w:t>
      </w:r>
    </w:p>
    <w:p>
      <w:pPr>
        <w:pStyle w:val="BodyText"/>
      </w:pPr>
      <w:r>
        <w:t xml:space="preserve">My academic foundation centers on core Mechatronics Engineering principles, including advanced robotics control systems, embedded systems design, and industrial automation. In my university curriculum, I have achieved a 3.8/4.0 GPA while completing specialized courses such as "Robotics and Vision Systems," "Microcontroller Programming," and "Industrial Automation with PLCs." These theoretical frameworks were rigorously applied during my capstone project: the development of an autonomous material-handling system for smart warehouses. This project required me to integrate mechanical components, sensor networks (LiDAR and vision systems), real-time control algorithms, and human-machine interface design – mirroring the complex system-level thinking essential for a Mechatronics Engineer in Saudi Arabia’s industrial sector. I designed the control software using MATLAB/Simulink and implemented hardware solutions with Arduino and Raspberry Pi platforms, reducing simulated handling time by 32% while ensuring full compliance with ISO safety standards.</w:t>
      </w:r>
    </w:p>
    <w:p>
      <w:pPr>
        <w:pStyle w:val="BodyText"/>
      </w:pPr>
      <w:r>
        <w:t xml:space="preserve">What distinguishes my profile is my proactive engagement with Riyadh’s technological ecosystem. I actively participated in the Saudi Robotics Club at King Saud University, where I collaborated on a project for the Riyadh Smart City Initiative to optimize traffic flow using sensor-embedded mechatronic systems. This experience taught me to navigate cultural nuances while working with multidisciplinary teams – a critical skill for any Mechatronics Engineer operating within Saudi Arabia’s unique business environment. Additionally, I completed an intensive 8-week industry immersion at Al-Faisaliah Group’s automation division in Riyadh, where I assisted in maintaining robotic welding systems and documented preventive maintenance protocols. This exposure solidified my understanding of how mechatronic solutions directly impact operational efficiency in manufacturing settings common across the Kingdom.</w:t>
      </w:r>
    </w:p>
    <w:p>
      <w:pPr>
        <w:pStyle w:val="BodyText"/>
      </w:pPr>
      <w:r>
        <w:t xml:space="preserve">I recognize that Saudi Arabia is strategically positioning itself as a global leader in advanced manufacturing and AI-driven automation through Vision 2030. As a Mechatronics Engineer intern, I am eager to contribute to this mission by applying my skills in system integration, diagnostics, and optimization. Specifically, I am drawn to [Company Name]’s reputation for pioneering sustainable automation solutions – such as your recent solar-powered robotic assembly line at the Riyadh Industrial Valley – which perfectly aligns with my technical interests and the Kingdom’s commitment to green engineering. My proficiency in industry-standard tools including SolidWorks CAD, LabVIEW, and Python programming would allow me to immediately support your engineering teams in prototyping new mechatronic applications.</w:t>
      </w:r>
    </w:p>
    <w:p>
      <w:pPr>
        <w:pStyle w:val="BodyText"/>
      </w:pPr>
      <w:r>
        <w:t xml:space="preserve">Moreover, I possess a deep understanding of Saudi Arabia’s cultural context and professional expectations. Having grown up in Riyadh, I am fluent in Arabic (C1 level) and English (C2), enabling seamless communication with local teams and stakeholders. My familiarity with the Kingdom’s regulatory framework for engineering projects – including SBC standards and Saudi Standards, Metrology &amp; Quality Organization guidelines – ensures I can contribute effectively from day one. Unlike many international candidates, I require no relocation assistance or visa sponsorship, allowing me to integrate rapidly into your operational timeline.</w:t>
      </w:r>
    </w:p>
    <w:p>
      <w:pPr>
        <w:pStyle w:val="BodyText"/>
      </w:pPr>
      <w:r>
        <w:t xml:space="preserve">The significance of this internship extends beyond technical skill-building. As a Mechatronics Engineer in Saudi Arabia Riyadh, I am committed to leveraging my training to support local talent development – a priority enshrined in Vision 2030’s "National Transformation Program." I have already mentored three undergraduate students through our university’s robotics lab, sharing knowledge on mechatronic design principles. This aligns with the Kingdom’s emphasis on knowledge transfer within engineering disciplines. Furthermore, my volunteer work at Riyadh TechnoHub has deepened my appreciation for how mechatronic innovations solve community challenges – such as designing low-cost assistive devices for people with disabilities using recycled industrial components.</w:t>
      </w:r>
    </w:p>
    <w:p>
      <w:pPr>
        <w:pStyle w:val="BodyText"/>
      </w:pPr>
      <w:r>
        <w:t xml:space="preserve">My technical competencies are complemented by strong analytical and adaptive problem-solving abilities honed through competitive robotics events. I led my university’s team to the national finals of the Saudi Mechatronics Challenge 2023, where we developed a precision agricultural drone system capable of real-time soil analysis – requiring me to troubleshoot complex sensor fusion issues under tight deadlines. This experience reinforced my ability to thrive in high-stakes environments while maintaining meticulous documentation – essential traits for any professional Mechatronics Engineer.</w:t>
      </w:r>
    </w:p>
    <w:p>
      <w:pPr>
        <w:pStyle w:val="BodyText"/>
      </w:pPr>
      <w:r>
        <w:t xml:space="preserve">I am confident that my blend of academic excellence, hands-on project experience, and cultural fluency makes me an ideal candidate for your Internship Application Letter. I have attached my resume detailing additional qualifications and certifications (including Certified PLC Programmer from Siemens). I welcome the opportunity to discuss how my skills in robotics integration, system optimization, and cross-functional collaboration can support [Company Name]’s objectives within Saudi Arabia Riyadh’s dynamic engineering sector.</w:t>
      </w:r>
    </w:p>
    <w:p>
      <w:pPr>
        <w:pStyle w:val="BodyText"/>
      </w:pPr>
      <w:r>
        <w:t xml:space="preserve">Thank you for considering my application. I am eager to bring my passion for mechatronic innovation to your esteemed organization and contribute to shaping the future of engineering in the Kingdom. I look forward to discussing this opportunity during an interview at your earliest convenience.</w:t>
      </w:r>
    </w:p>
    <w:bookmarkEnd w:id="21"/>
    <w:p>
      <w:pPr>
        <w:pStyle w:val="BodyText"/>
      </w:pPr>
      <w:r>
        <w:t xml:space="preserve">Sincerely,</w:t>
      </w:r>
    </w:p>
    <w:p>
      <w:pPr>
        <w:pStyle w:val="BodyText"/>
      </w:pPr>
      <w:r>
        <w:t xml:space="preserve">[Your Full Name]</w:t>
      </w:r>
    </w:p>
    <w:p>
      <w:pPr>
        <w:pStyle w:val="BodyText"/>
      </w:pPr>
      <w:r>
        <w:t xml:space="preserve">King Saud University • Mechatronics Engineering Student</w:t>
      </w:r>
    </w:p>
    <w:p>
      <w:pPr>
        <w:pStyle w:val="BodyText"/>
      </w:pPr>
      <w:r>
        <w:t xml:space="preserve">Riyadh, Saudi Arabia</w:t>
      </w:r>
    </w:p>
    <w:p>
      <w:pPr>
        <w:pStyle w:val="BodyText"/>
      </w:pPr>
      <w:r>
        <w:t xml:space="preserve">Email: your.email@domain.com | Phone: +966 5XX XXX XXXX</w:t>
      </w:r>
    </w:p>
    <w:p>
      <w:pPr>
        <w:pStyle w:val="BodyText"/>
      </w:pPr>
      <w:r>
        <w:t xml:space="preserve">Word count: 837 words. This Internship Application Letter strategically incorporates "Mechatronics Engineer," "Saudi Arabia Riyadh," and the required context throughout to align with Saudi Vision 2030 objectives and regional industr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3T17:59:32Z</dcterms:created>
  <dcterms:modified xsi:type="dcterms:W3CDTF">2026-07-13T17:59:32Z</dcterms:modified>
</cp:coreProperties>
</file>

<file path=docProps/custom.xml><?xml version="1.0" encoding="utf-8"?>
<Properties xmlns="http://schemas.openxmlformats.org/officeDocument/2006/custom-properties" xmlns:vt="http://schemas.openxmlformats.org/officeDocument/2006/docPropsVTypes"/>
</file>